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05ac7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5aa4333-4814-42da-8c5a-879e8c7f35b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1Z</dcterms:created>
  <dcterms:modified xsi:type="dcterms:W3CDTF">2023-07-24T1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